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EB44F" w14:textId="466AB967" w:rsidR="00ED45A4" w:rsidRDefault="00536593" w:rsidP="00881EE5">
      <w:pPr>
        <w:pStyle w:val="Heading2"/>
        <w:spacing w:before="0" w:beforeAutospacing="0" w:after="0" w:afterAutospacing="0" w:line="360" w:lineRule="auto"/>
        <w:jc w:val="center"/>
        <w:rPr>
          <w:rFonts w:eastAsia="Times New Roman"/>
        </w:rPr>
      </w:pPr>
      <w:r>
        <w:rPr>
          <w:rFonts w:eastAsia="Times New Roman"/>
        </w:rPr>
        <w:t xml:space="preserve">CSCI 140 </w:t>
      </w:r>
      <w:r w:rsidR="002C2D6D">
        <w:rPr>
          <w:rFonts w:eastAsia="Times New Roman"/>
        </w:rPr>
        <w:t>PA</w:t>
      </w:r>
      <w:r>
        <w:rPr>
          <w:rFonts w:eastAsia="Times New Roman"/>
        </w:rPr>
        <w:t xml:space="preserve"> </w:t>
      </w:r>
      <w:r w:rsidR="00175CAE">
        <w:rPr>
          <w:rFonts w:eastAsia="Times New Roman"/>
        </w:rPr>
        <w:t>9</w:t>
      </w:r>
      <w:r>
        <w:rPr>
          <w:rFonts w:eastAsia="Times New Roman"/>
        </w:rPr>
        <w:t xml:space="preserve"> Submission</w:t>
      </w:r>
    </w:p>
    <w:p w14:paraId="09B81CB6" w14:textId="27F537C8" w:rsidR="00ED45A4" w:rsidRDefault="00536593" w:rsidP="00881EE5">
      <w:pPr>
        <w:pStyle w:val="Heading2"/>
        <w:spacing w:before="0" w:beforeAutospacing="0" w:after="0" w:afterAutospacing="0" w:line="360" w:lineRule="auto"/>
        <w:jc w:val="center"/>
        <w:rPr>
          <w:rFonts w:eastAsia="Times New Roman"/>
          <w:b w:val="0"/>
          <w:sz w:val="28"/>
          <w:szCs w:val="28"/>
        </w:rPr>
      </w:pPr>
      <w:r>
        <w:rPr>
          <w:rFonts w:eastAsia="Times New Roman"/>
          <w:b w:val="0"/>
          <w:sz w:val="28"/>
          <w:szCs w:val="28"/>
        </w:rPr>
        <w:t>Due Date</w:t>
      </w:r>
      <w:r w:rsidR="00293D23">
        <w:rPr>
          <w:rFonts w:eastAsia="Times New Roman"/>
          <w:b w:val="0"/>
          <w:sz w:val="28"/>
          <w:szCs w:val="28"/>
        </w:rPr>
        <w:t xml:space="preserve">: </w:t>
      </w:r>
      <w:r w:rsidR="00957089">
        <w:rPr>
          <w:rFonts w:eastAsia="Times New Roman"/>
          <w:b w:val="0"/>
          <w:sz w:val="28"/>
          <w:szCs w:val="28"/>
          <w:u w:val="single"/>
        </w:rPr>
        <w:t>10</w:t>
      </w:r>
      <w:r w:rsidR="00293D23" w:rsidRPr="00293D23">
        <w:rPr>
          <w:rFonts w:eastAsia="Times New Roman"/>
          <w:b w:val="0"/>
          <w:sz w:val="28"/>
          <w:szCs w:val="28"/>
          <w:u w:val="single"/>
        </w:rPr>
        <w:t>/</w:t>
      </w:r>
      <w:r w:rsidR="0035500A">
        <w:rPr>
          <w:rFonts w:eastAsia="Times New Roman"/>
          <w:b w:val="0"/>
          <w:sz w:val="28"/>
          <w:szCs w:val="28"/>
          <w:u w:val="single"/>
        </w:rPr>
        <w:t>2</w:t>
      </w:r>
      <w:r w:rsidR="00175CAE">
        <w:rPr>
          <w:rFonts w:eastAsia="Times New Roman"/>
          <w:b w:val="0"/>
          <w:sz w:val="28"/>
          <w:szCs w:val="28"/>
          <w:u w:val="single"/>
        </w:rPr>
        <w:t>8</w:t>
      </w:r>
      <w:r w:rsidR="00293D23" w:rsidRPr="00293D23">
        <w:rPr>
          <w:rFonts w:eastAsia="Times New Roman"/>
          <w:b w:val="0"/>
          <w:sz w:val="28"/>
          <w:szCs w:val="28"/>
          <w:u w:val="single"/>
        </w:rPr>
        <w:t xml:space="preserve">/2021 </w:t>
      </w:r>
      <w:r>
        <w:rPr>
          <w:rFonts w:eastAsia="Times New Roman"/>
          <w:b w:val="0"/>
          <w:sz w:val="28"/>
          <w:szCs w:val="28"/>
        </w:rPr>
        <w:t>Late (date and time):_________________</w:t>
      </w:r>
    </w:p>
    <w:p w14:paraId="773215B5" w14:textId="47F90162" w:rsidR="00ED45A4" w:rsidRDefault="00536593" w:rsidP="00881EE5">
      <w:pPr>
        <w:pStyle w:val="Heading2"/>
        <w:spacing w:before="0" w:beforeAutospacing="0" w:after="0" w:afterAutospacing="0" w:line="360" w:lineRule="auto"/>
        <w:jc w:val="center"/>
        <w:rPr>
          <w:rFonts w:eastAsia="Times New Roman"/>
        </w:rPr>
      </w:pPr>
      <w:r>
        <w:rPr>
          <w:rFonts w:eastAsia="Times New Roman"/>
          <w:b w:val="0"/>
          <w:sz w:val="28"/>
          <w:szCs w:val="28"/>
        </w:rPr>
        <w:t>Name(s):</w:t>
      </w:r>
      <w:r w:rsidR="00524598">
        <w:rPr>
          <w:rFonts w:eastAsia="Times New Roman"/>
          <w:b w:val="0"/>
          <w:sz w:val="28"/>
          <w:szCs w:val="28"/>
        </w:rPr>
        <w:t xml:space="preserve"> </w:t>
      </w:r>
      <w:r w:rsidR="00E35349" w:rsidRPr="00524598">
        <w:rPr>
          <w:rFonts w:eastAsia="Times New Roman"/>
          <w:b w:val="0"/>
          <w:sz w:val="28"/>
          <w:szCs w:val="28"/>
          <w:u w:val="single"/>
        </w:rPr>
        <w:t>Nero Li</w:t>
      </w:r>
    </w:p>
    <w:p w14:paraId="5777A54E" w14:textId="77777777" w:rsidR="00ED45A4" w:rsidRDefault="0008364D" w:rsidP="00881EE5">
      <w:pPr>
        <w:pStyle w:val="Heading2"/>
        <w:spacing w:before="0" w:beforeAutospacing="0" w:after="0" w:afterAutospacing="0" w:line="360" w:lineRule="auto"/>
        <w:jc w:val="center"/>
        <w:rPr>
          <w:rFonts w:eastAsia="Times New Roman"/>
        </w:rPr>
      </w:pPr>
      <w:r>
        <w:rPr>
          <w:rFonts w:eastAsia="Times New Roman"/>
        </w:rPr>
        <w:pict w14:anchorId="6B2EEBA2">
          <v:rect id="_x0000_i1025" style="width:6in;height:1.5pt" o:hralign="center" o:hrstd="t" o:hr="t" fillcolor="#a0a0a0" stroked="f"/>
        </w:pict>
      </w:r>
    </w:p>
    <w:p w14:paraId="0623573A" w14:textId="739AE69E" w:rsidR="0035500A" w:rsidRDefault="00DD2D78" w:rsidP="00F71106">
      <w:pPr>
        <w:pStyle w:val="NormalWeb"/>
        <w:spacing w:before="0" w:beforeAutospacing="0" w:after="0" w:afterAutospacing="0" w:line="360" w:lineRule="auto"/>
      </w:pPr>
      <w:r>
        <w:t xml:space="preserve">Exercise 1 </w:t>
      </w:r>
      <w:r w:rsidR="00F71106" w:rsidRPr="00F71106">
        <w:rPr>
          <w:b/>
          <w:bCs/>
        </w:rPr>
        <w:t>(with extra credit)</w:t>
      </w:r>
      <w:r w:rsidR="00F71106">
        <w:t xml:space="preserve"> </w:t>
      </w:r>
      <w:r w:rsidR="00957089">
        <w:t>-- need</w:t>
      </w:r>
      <w:r>
        <w:t xml:space="preserve"> to submit source code and I/O</w:t>
      </w:r>
      <w:r>
        <w:br/>
        <w:t xml:space="preserve">  -- check if completely done </w:t>
      </w:r>
      <w:r w:rsidR="00524598" w:rsidRPr="00E7723E">
        <w:rPr>
          <w:rFonts w:ascii="Segoe UI Emoji" w:hAnsi="Segoe UI Emoji" w:cs="Segoe UI Emoji"/>
          <w:u w:val="single"/>
        </w:rPr>
        <w:t>✔️</w:t>
      </w:r>
      <w:r w:rsidR="00DF69E4">
        <w:rPr>
          <w:u w:val="single"/>
        </w:rPr>
        <w:t xml:space="preserve"> </w:t>
      </w:r>
      <w:r>
        <w:t>; otherwise, discuss issues below</w:t>
      </w:r>
    </w:p>
    <w:p w14:paraId="195FDB90" w14:textId="69A8A734" w:rsidR="00E7723E" w:rsidRPr="00E7723E" w:rsidRDefault="00DD2D78" w:rsidP="00881EE5">
      <w:pPr>
        <w:pStyle w:val="NormalWeb"/>
        <w:spacing w:before="0" w:beforeAutospacing="0" w:after="0" w:afterAutospacing="0" w:line="360" w:lineRule="auto"/>
      </w:pPr>
      <w:r>
        <w:t>Source cod</w:t>
      </w:r>
      <w:r w:rsidR="00524598">
        <w:t>e</w:t>
      </w:r>
      <w:r w:rsidR="00E7723E">
        <w:t xml:space="preserve"> below</w:t>
      </w:r>
      <w:r>
        <w:t>:</w:t>
      </w:r>
      <w:r w:rsidR="00957089">
        <w:t xml:space="preserve"> </w:t>
      </w:r>
    </w:p>
    <w:p w14:paraId="22D300E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ogram: PA_9_exercise_1  </w:t>
      </w:r>
    </w:p>
    <w:p w14:paraId="13D6DF3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Author: Nero Li</w:t>
      </w:r>
    </w:p>
    <w:p w14:paraId="353ECC8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lass: CSCI 220   </w:t>
      </w:r>
    </w:p>
    <w:p w14:paraId="453A093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Date: 10/28/2021</w:t>
      </w:r>
      <w:r w:rsidRPr="00363460">
        <w:rPr>
          <w:rFonts w:ascii="Consolas" w:hAnsi="Consolas"/>
          <w:color w:val="auto"/>
          <w:sz w:val="21"/>
          <w:szCs w:val="21"/>
          <w:lang w:eastAsia="zh-CN"/>
        </w:rPr>
        <w:tab/>
        <w:t xml:space="preserve">     </w:t>
      </w:r>
    </w:p>
    <w:p w14:paraId="5E7FCA6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Description: </w:t>
      </w:r>
    </w:p>
    <w:p w14:paraId="6784F2A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et up LinkedBinaryTree class and then create a simple test driver to perform </w:t>
      </w:r>
    </w:p>
    <w:p w14:paraId="725E396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ome basic operations on a binary tree of strings.</w:t>
      </w:r>
    </w:p>
    <w:p w14:paraId="23CCEF8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80CB54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 certify that the code below is my own work.</w:t>
      </w:r>
    </w:p>
    <w:p w14:paraId="6A932BF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ab/>
      </w:r>
    </w:p>
    <w:p w14:paraId="2B0ADEB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ab/>
        <w:t>Exception(s): N/A</w:t>
      </w:r>
    </w:p>
    <w:p w14:paraId="5B0F554B" w14:textId="77777777" w:rsidR="00363460" w:rsidRPr="00363460" w:rsidRDefault="00363460" w:rsidP="00363460">
      <w:pPr>
        <w:rPr>
          <w:rFonts w:ascii="Consolas" w:hAnsi="Consolas"/>
          <w:color w:val="auto"/>
          <w:sz w:val="21"/>
          <w:szCs w:val="21"/>
          <w:lang w:eastAsia="zh-CN"/>
        </w:rPr>
      </w:pPr>
    </w:p>
    <w:p w14:paraId="7648024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438C241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clude &lt;iostream&gt;</w:t>
      </w:r>
    </w:p>
    <w:p w14:paraId="7250D56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clude &lt;list&gt;</w:t>
      </w:r>
    </w:p>
    <w:p w14:paraId="22189F5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clude &lt;queue&gt;</w:t>
      </w:r>
    </w:p>
    <w:p w14:paraId="25A5F0C6" w14:textId="77777777" w:rsidR="00363460" w:rsidRPr="00363460" w:rsidRDefault="00363460" w:rsidP="00363460">
      <w:pPr>
        <w:rPr>
          <w:rFonts w:ascii="Consolas" w:hAnsi="Consolas"/>
          <w:color w:val="auto"/>
          <w:sz w:val="21"/>
          <w:szCs w:val="21"/>
          <w:lang w:eastAsia="zh-CN"/>
        </w:rPr>
      </w:pPr>
    </w:p>
    <w:p w14:paraId="6A12B4C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using namespace std;</w:t>
      </w:r>
    </w:p>
    <w:p w14:paraId="6AAEB9EB" w14:textId="77777777" w:rsidR="00363460" w:rsidRPr="00363460" w:rsidRDefault="00363460" w:rsidP="00363460">
      <w:pPr>
        <w:rPr>
          <w:rFonts w:ascii="Consolas" w:hAnsi="Consolas"/>
          <w:color w:val="auto"/>
          <w:sz w:val="21"/>
          <w:szCs w:val="21"/>
          <w:lang w:eastAsia="zh-CN"/>
        </w:rPr>
      </w:pPr>
    </w:p>
    <w:p w14:paraId="4C1F54F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typedef char Elem;</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base element type</w:t>
      </w:r>
    </w:p>
    <w:p w14:paraId="690B9DC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class LinkedBinaryTree </w:t>
      </w:r>
    </w:p>
    <w:p w14:paraId="7DB207B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31DF829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otected:</w:t>
      </w:r>
    </w:p>
    <w:p w14:paraId="66A2168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truct Node // a node of the tree</w:t>
      </w:r>
    </w:p>
    <w:p w14:paraId="7347F96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p>
    <w:p w14:paraId="2B390BD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Elem    el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element value</w:t>
      </w:r>
    </w:p>
    <w:p w14:paraId="4687FBF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par;</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parent</w:t>
      </w:r>
    </w:p>
    <w:p w14:paraId="69DA09C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lef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left child</w:t>
      </w:r>
    </w:p>
    <w:p w14:paraId="6CB6B37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righ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right child</w:t>
      </w:r>
    </w:p>
    <w:p w14:paraId="3810E78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 elt(), par(NULL), left(NULL), right(NULL) { } // constructor</w:t>
      </w:r>
    </w:p>
    <w:p w14:paraId="7B8FF2F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C682F3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ublic:</w:t>
      </w:r>
    </w:p>
    <w:p w14:paraId="23E924C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lass Position // position in the tree</w:t>
      </w:r>
    </w:p>
    <w:p w14:paraId="4234DC8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p>
    <w:p w14:paraId="00FD190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ivate:</w:t>
      </w:r>
    </w:p>
    <w:p w14:paraId="08B5462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lastRenderedPageBreak/>
        <w:t xml:space="preserve">                Node* 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pointer to the node</w:t>
      </w:r>
    </w:p>
    <w:p w14:paraId="2D50491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ublic:</w:t>
      </w:r>
    </w:p>
    <w:p w14:paraId="7C11BCC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Node* _v = NULL) : v(_v) { }</w:t>
      </w:r>
      <w:r w:rsidRPr="00363460">
        <w:rPr>
          <w:rFonts w:ascii="Consolas" w:hAnsi="Consolas"/>
          <w:color w:val="auto"/>
          <w:sz w:val="21"/>
          <w:szCs w:val="21"/>
          <w:lang w:eastAsia="zh-CN"/>
        </w:rPr>
        <w:tab/>
      </w:r>
      <w:r w:rsidRPr="00363460">
        <w:rPr>
          <w:rFonts w:ascii="Consolas" w:hAnsi="Consolas"/>
          <w:color w:val="auto"/>
          <w:sz w:val="21"/>
          <w:szCs w:val="21"/>
          <w:lang w:eastAsia="zh-CN"/>
        </w:rPr>
        <w:tab/>
        <w:t>// constructor</w:t>
      </w:r>
    </w:p>
    <w:p w14:paraId="4F85162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Elem&amp; operator*()</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element</w:t>
      </w:r>
    </w:p>
    <w:p w14:paraId="3FB0646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v-&gt;elt; }</w:t>
      </w:r>
    </w:p>
    <w:p w14:paraId="6D09D6F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 left()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left child</w:t>
      </w:r>
    </w:p>
    <w:p w14:paraId="2D89412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Position(v-&gt;left); }</w:t>
      </w:r>
    </w:p>
    <w:p w14:paraId="0595A3F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 right()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right child</w:t>
      </w:r>
    </w:p>
    <w:p w14:paraId="58C07EB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Position(v-&gt;right); }</w:t>
      </w:r>
    </w:p>
    <w:p w14:paraId="6BCB1F7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 parent()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parent</w:t>
      </w:r>
    </w:p>
    <w:p w14:paraId="6A829C9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Position(v-&gt;par); }</w:t>
      </w:r>
    </w:p>
    <w:p w14:paraId="2FBDA1E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ool isRoot()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root of the tree?</w:t>
      </w:r>
    </w:p>
    <w:p w14:paraId="18F9B18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v-&gt;par == NULL; }</w:t>
      </w:r>
    </w:p>
    <w:p w14:paraId="3E1B626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ool isExternal()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n external node?</w:t>
      </w:r>
    </w:p>
    <w:p w14:paraId="3B99E5C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v-&gt;left == NULL &amp;&amp; v-&gt;right == NULL; }</w:t>
      </w:r>
    </w:p>
    <w:p w14:paraId="1A10C22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friend class LinkedBinaryTree;</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ive tree access</w:t>
      </w:r>
    </w:p>
    <w:p w14:paraId="0FF5619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3AD5DE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ypedef list&lt;Position&gt; PositionList;</w:t>
      </w:r>
      <w:r w:rsidRPr="00363460">
        <w:rPr>
          <w:rFonts w:ascii="Consolas" w:hAnsi="Consolas"/>
          <w:color w:val="auto"/>
          <w:sz w:val="21"/>
          <w:szCs w:val="21"/>
          <w:lang w:eastAsia="zh-CN"/>
        </w:rPr>
        <w:tab/>
      </w:r>
      <w:r w:rsidRPr="00363460">
        <w:rPr>
          <w:rFonts w:ascii="Consolas" w:hAnsi="Consolas"/>
          <w:color w:val="auto"/>
          <w:sz w:val="21"/>
          <w:szCs w:val="21"/>
          <w:lang w:eastAsia="zh-CN"/>
        </w:rPr>
        <w:tab/>
        <w:t>// list of positions</w:t>
      </w:r>
    </w:p>
    <w:p w14:paraId="3CF9544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ublic:</w:t>
      </w:r>
    </w:p>
    <w:p w14:paraId="4422A89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inkedBinaryTree();</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constructor</w:t>
      </w:r>
    </w:p>
    <w:p w14:paraId="00AB8F2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t size()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number of nodes</w:t>
      </w:r>
    </w:p>
    <w:p w14:paraId="50A008F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ool empty()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is tree empty?</w:t>
      </w:r>
    </w:p>
    <w:p w14:paraId="2684A2E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 root()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the root</w:t>
      </w:r>
    </w:p>
    <w:p w14:paraId="49696B0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List positions(int choice) const;  </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list of nodes</w:t>
      </w:r>
    </w:p>
    <w:p w14:paraId="6C3CBF5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addRoo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dd root to empty tree</w:t>
      </w:r>
    </w:p>
    <w:p w14:paraId="718562D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expandExternal(const Position&amp; p, Elem &amp;e);</w:t>
      </w:r>
      <w:r w:rsidRPr="00363460">
        <w:rPr>
          <w:rFonts w:ascii="Consolas" w:hAnsi="Consolas"/>
          <w:color w:val="auto"/>
          <w:sz w:val="21"/>
          <w:szCs w:val="21"/>
          <w:lang w:eastAsia="zh-CN"/>
        </w:rPr>
        <w:tab/>
      </w:r>
      <w:r w:rsidRPr="00363460">
        <w:rPr>
          <w:rFonts w:ascii="Consolas" w:hAnsi="Consolas"/>
          <w:color w:val="auto"/>
          <w:sz w:val="21"/>
          <w:szCs w:val="21"/>
          <w:lang w:eastAsia="zh-CN"/>
        </w:rPr>
        <w:tab/>
        <w:t>// expand external node</w:t>
      </w:r>
    </w:p>
    <w:p w14:paraId="252DC43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 removeAboveExternal(const Position&amp; p);</w:t>
      </w:r>
      <w:r w:rsidRPr="00363460">
        <w:rPr>
          <w:rFonts w:ascii="Consolas" w:hAnsi="Consolas"/>
          <w:color w:val="auto"/>
          <w:sz w:val="21"/>
          <w:szCs w:val="21"/>
          <w:lang w:eastAsia="zh-CN"/>
        </w:rPr>
        <w:tab/>
        <w:t>// remove p and parent</w:t>
      </w:r>
    </w:p>
    <w:p w14:paraId="67CD8AC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housekeeping functions omitted...</w:t>
      </w:r>
    </w:p>
    <w:p w14:paraId="53511C5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otected: </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local utilities</w:t>
      </w:r>
    </w:p>
    <w:p w14:paraId="69B892E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preorder(Node* v, PositionList&amp; pl) const;</w:t>
      </w:r>
      <w:r w:rsidRPr="00363460">
        <w:rPr>
          <w:rFonts w:ascii="Consolas" w:hAnsi="Consolas"/>
          <w:color w:val="auto"/>
          <w:sz w:val="21"/>
          <w:szCs w:val="21"/>
          <w:lang w:eastAsia="zh-CN"/>
        </w:rPr>
        <w:tab/>
        <w:t>// preorder utility</w:t>
      </w:r>
    </w:p>
    <w:p w14:paraId="68E8F10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inorder(Node* v, PositionList&amp; pl) const;</w:t>
      </w:r>
    </w:p>
    <w:p w14:paraId="4B73611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postorder(Node* v, PositionList&amp; pl) const;</w:t>
      </w:r>
    </w:p>
    <w:p w14:paraId="2460E7D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oid levelorder(Node* v, PositionList&amp; pl) const;</w:t>
      </w:r>
    </w:p>
    <w:p w14:paraId="34AA918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ivate:</w:t>
      </w:r>
    </w:p>
    <w:p w14:paraId="0E9C9B0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_roo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pointer to the root</w:t>
      </w:r>
    </w:p>
    <w:p w14:paraId="28F4A9A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t n;</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number of nodes</w:t>
      </w:r>
    </w:p>
    <w:p w14:paraId="4D1DF98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11FBC722" w14:textId="77777777" w:rsidR="00363460" w:rsidRPr="00363460" w:rsidRDefault="00363460" w:rsidP="00363460">
      <w:pPr>
        <w:rPr>
          <w:rFonts w:ascii="Consolas" w:hAnsi="Consolas"/>
          <w:color w:val="auto"/>
          <w:sz w:val="21"/>
          <w:szCs w:val="21"/>
          <w:lang w:eastAsia="zh-CN"/>
        </w:rPr>
      </w:pPr>
    </w:p>
    <w:p w14:paraId="0313113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lastRenderedPageBreak/>
        <w:t>LinkedBinaryTree::PositionList LinkedBinaryTree::positions(int choice) const  // list of all nodes</w:t>
      </w:r>
    </w:p>
    <w:p w14:paraId="0D87FE6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3536F78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itionList pl;</w:t>
      </w:r>
    </w:p>
    <w:p w14:paraId="18C2E58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witch (choice)</w:t>
      </w:r>
    </w:p>
    <w:p w14:paraId="07EC9D6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B5F29B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ase 1:</w:t>
      </w:r>
    </w:p>
    <w:p w14:paraId="2CD0659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eorder(_root, pl);</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preorder traversal</w:t>
      </w:r>
    </w:p>
    <w:p w14:paraId="51D715D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reak;</w:t>
      </w:r>
    </w:p>
    <w:p w14:paraId="436DE93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6A97E1F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ase 2:</w:t>
      </w:r>
    </w:p>
    <w:p w14:paraId="5FC42FB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order(_root, pl);</w:t>
      </w:r>
    </w:p>
    <w:p w14:paraId="04679D2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reak;</w:t>
      </w:r>
    </w:p>
    <w:p w14:paraId="1603DB6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2D058F4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ase 3:</w:t>
      </w:r>
    </w:p>
    <w:p w14:paraId="495791B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torder(_root, pl);</w:t>
      </w:r>
    </w:p>
    <w:p w14:paraId="3F7D959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reak;</w:t>
      </w:r>
    </w:p>
    <w:p w14:paraId="4FE0643F" w14:textId="77777777" w:rsidR="00363460" w:rsidRPr="00363460" w:rsidRDefault="00363460" w:rsidP="00363460">
      <w:pPr>
        <w:rPr>
          <w:rFonts w:ascii="Consolas" w:hAnsi="Consolas"/>
          <w:color w:val="auto"/>
          <w:sz w:val="21"/>
          <w:szCs w:val="21"/>
          <w:lang w:eastAsia="zh-CN"/>
        </w:rPr>
      </w:pPr>
    </w:p>
    <w:p w14:paraId="6E72AD0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ase 4:</w:t>
      </w:r>
    </w:p>
    <w:p w14:paraId="40651E8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evelorder(_root, pl);</w:t>
      </w:r>
    </w:p>
    <w:p w14:paraId="0251801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reak;</w:t>
      </w:r>
    </w:p>
    <w:p w14:paraId="0BAC5BD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6E4BD3E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default:</w:t>
      </w:r>
    </w:p>
    <w:p w14:paraId="6E0DD18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break;</w:t>
      </w:r>
    </w:p>
    <w:p w14:paraId="232BF9A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6914DB12" w14:textId="77777777" w:rsidR="00363460" w:rsidRPr="00363460" w:rsidRDefault="00363460" w:rsidP="00363460">
      <w:pPr>
        <w:rPr>
          <w:rFonts w:ascii="Consolas" w:hAnsi="Consolas"/>
          <w:color w:val="auto"/>
          <w:sz w:val="21"/>
          <w:szCs w:val="21"/>
          <w:lang w:eastAsia="zh-CN"/>
        </w:rPr>
      </w:pPr>
    </w:p>
    <w:p w14:paraId="6025413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return PositionList(pl);</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return resulting list</w:t>
      </w:r>
    </w:p>
    <w:p w14:paraId="1043C89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13738BD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p>
    <w:p w14:paraId="52C7C2E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LinkedBinaryTree::preorder(Node* v, PositionList&amp; pl) const  // preorder traversal</w:t>
      </w:r>
    </w:p>
    <w:p w14:paraId="548C893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2E79858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l.push_back(Position(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dd this node</w:t>
      </w:r>
    </w:p>
    <w:p w14:paraId="070592B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left != NULL)</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traverse left subtree</w:t>
      </w:r>
    </w:p>
    <w:p w14:paraId="7BDA798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eorder(v-&gt;left, pl);</w:t>
      </w:r>
    </w:p>
    <w:p w14:paraId="0775245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right != NULL)</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traverse right subtree</w:t>
      </w:r>
    </w:p>
    <w:p w14:paraId="33FFA71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eorder(v-&gt;right, pl);</w:t>
      </w:r>
    </w:p>
    <w:p w14:paraId="71BB2CB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34AF9497" w14:textId="77777777" w:rsidR="00363460" w:rsidRPr="00363460" w:rsidRDefault="00363460" w:rsidP="00363460">
      <w:pPr>
        <w:rPr>
          <w:rFonts w:ascii="Consolas" w:hAnsi="Consolas"/>
          <w:color w:val="auto"/>
          <w:sz w:val="21"/>
          <w:szCs w:val="21"/>
          <w:lang w:eastAsia="zh-CN"/>
        </w:rPr>
      </w:pPr>
    </w:p>
    <w:p w14:paraId="4EE4478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LinkedBinaryTree::inorder(Node* v, PositionList&amp; pl) const</w:t>
      </w:r>
    </w:p>
    <w:p w14:paraId="2699351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5E95FFB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left != NULL)</w:t>
      </w:r>
    </w:p>
    <w:p w14:paraId="3B807D0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order(v-&gt;left, pl);</w:t>
      </w:r>
    </w:p>
    <w:p w14:paraId="4B48618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l.push_back(Position(v));</w:t>
      </w:r>
    </w:p>
    <w:p w14:paraId="32D38EC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right != NULL)</w:t>
      </w:r>
    </w:p>
    <w:p w14:paraId="791859D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order(v-&gt;right, pl);</w:t>
      </w:r>
    </w:p>
    <w:p w14:paraId="363BF4E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35304EAA" w14:textId="77777777" w:rsidR="00363460" w:rsidRPr="00363460" w:rsidRDefault="00363460" w:rsidP="00363460">
      <w:pPr>
        <w:rPr>
          <w:rFonts w:ascii="Consolas" w:hAnsi="Consolas"/>
          <w:color w:val="auto"/>
          <w:sz w:val="21"/>
          <w:szCs w:val="21"/>
          <w:lang w:eastAsia="zh-CN"/>
        </w:rPr>
      </w:pPr>
    </w:p>
    <w:p w14:paraId="1946A16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LinkedBinaryTree::levelorder(Node* v, PositionList&amp; pl) const</w:t>
      </w:r>
    </w:p>
    <w:p w14:paraId="45ABD25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6BB194E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lastRenderedPageBreak/>
        <w:t xml:space="preserve">    Node *cur = v;</w:t>
      </w:r>
    </w:p>
    <w:p w14:paraId="16AAED7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queue&lt;Node*&gt; que;</w:t>
      </w:r>
    </w:p>
    <w:p w14:paraId="3665A077" w14:textId="77777777" w:rsidR="00363460" w:rsidRPr="00363460" w:rsidRDefault="00363460" w:rsidP="00363460">
      <w:pPr>
        <w:rPr>
          <w:rFonts w:ascii="Consolas" w:hAnsi="Consolas"/>
          <w:color w:val="auto"/>
          <w:sz w:val="21"/>
          <w:szCs w:val="21"/>
          <w:lang w:eastAsia="zh-CN"/>
        </w:rPr>
      </w:pPr>
    </w:p>
    <w:p w14:paraId="73C9B6B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que.push(cur);</w:t>
      </w:r>
    </w:p>
    <w:p w14:paraId="1C73813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hile (!que.empty())</w:t>
      </w:r>
    </w:p>
    <w:p w14:paraId="1631FD9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6DB64E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ur = que.front();</w:t>
      </w:r>
    </w:p>
    <w:p w14:paraId="79BB995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que.pop();</w:t>
      </w:r>
    </w:p>
    <w:p w14:paraId="2CF7404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l.push_back(Position(cur));</w:t>
      </w:r>
    </w:p>
    <w:p w14:paraId="2469C65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cur-&gt;left)</w:t>
      </w:r>
    </w:p>
    <w:p w14:paraId="08EA328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BA1066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que.push(cur-&gt;left);</w:t>
      </w:r>
    </w:p>
    <w:p w14:paraId="0B7ED74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C15E4C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cur-&gt;right)</w:t>
      </w:r>
    </w:p>
    <w:p w14:paraId="0EF5CD2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6CB3EF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que.push(cur-&gt;right);</w:t>
      </w:r>
    </w:p>
    <w:p w14:paraId="3E3C14C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21F5D7D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6F66C3E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54772CFE" w14:textId="77777777" w:rsidR="00363460" w:rsidRPr="00363460" w:rsidRDefault="00363460" w:rsidP="00363460">
      <w:pPr>
        <w:rPr>
          <w:rFonts w:ascii="Consolas" w:hAnsi="Consolas"/>
          <w:color w:val="auto"/>
          <w:sz w:val="21"/>
          <w:szCs w:val="21"/>
          <w:lang w:eastAsia="zh-CN"/>
        </w:rPr>
      </w:pPr>
    </w:p>
    <w:p w14:paraId="7B05FAA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LinkedBinaryTree::postorder(Node* v, PositionList&amp; pl) const</w:t>
      </w:r>
    </w:p>
    <w:p w14:paraId="2F6D54C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1059F8B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left != NULL)</w:t>
      </w:r>
    </w:p>
    <w:p w14:paraId="66A639B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torder(v-&gt;left, pl);</w:t>
      </w:r>
    </w:p>
    <w:p w14:paraId="12015A7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gt;right != NULL)</w:t>
      </w:r>
    </w:p>
    <w:p w14:paraId="58F8E63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ostorder(v-&gt;right, pl);</w:t>
      </w:r>
    </w:p>
    <w:p w14:paraId="5FA4BB6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l.push_back(Position(v));</w:t>
      </w:r>
    </w:p>
    <w:p w14:paraId="4DB615B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5D6BE944" w14:textId="77777777" w:rsidR="00363460" w:rsidRPr="00363460" w:rsidRDefault="00363460" w:rsidP="00363460">
      <w:pPr>
        <w:rPr>
          <w:rFonts w:ascii="Consolas" w:hAnsi="Consolas"/>
          <w:color w:val="auto"/>
          <w:sz w:val="21"/>
          <w:szCs w:val="21"/>
          <w:lang w:eastAsia="zh-CN"/>
        </w:rPr>
      </w:pPr>
    </w:p>
    <w:p w14:paraId="0FE0C31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inkedBinaryTree::LinkedBinaryTree()</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constructor</w:t>
      </w:r>
    </w:p>
    <w:p w14:paraId="3CA9776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_root(NULL), n(0) { }</w:t>
      </w:r>
    </w:p>
    <w:p w14:paraId="4C56F57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t LinkedBinaryTree::size()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number of nodes</w:t>
      </w:r>
    </w:p>
    <w:p w14:paraId="3F14063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n; }</w:t>
      </w:r>
    </w:p>
    <w:p w14:paraId="7E401F7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bool LinkedBinaryTree::empty() cons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is tree empty?</w:t>
      </w:r>
    </w:p>
    <w:p w14:paraId="7D04C34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size() == 0; }</w:t>
      </w:r>
    </w:p>
    <w:p w14:paraId="3AC4053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inkedBinaryTree::Position LinkedBinaryTree::root() const // get the root</w:t>
      </w:r>
    </w:p>
    <w:p w14:paraId="0D08A5B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return Position(_root); }</w:t>
      </w:r>
    </w:p>
    <w:p w14:paraId="1FC905D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LinkedBinaryTree::addRoot()</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dd root to empty tree</w:t>
      </w:r>
    </w:p>
    <w:p w14:paraId="7DF1C5B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 _root = new Node; n = 1; }</w:t>
      </w:r>
    </w:p>
    <w:p w14:paraId="3F3B2206" w14:textId="77777777" w:rsidR="00363460" w:rsidRPr="00363460" w:rsidRDefault="00363460" w:rsidP="00363460">
      <w:pPr>
        <w:rPr>
          <w:rFonts w:ascii="Consolas" w:hAnsi="Consolas"/>
          <w:color w:val="auto"/>
          <w:sz w:val="21"/>
          <w:szCs w:val="21"/>
          <w:lang w:eastAsia="zh-CN"/>
        </w:rPr>
      </w:pPr>
    </w:p>
    <w:p w14:paraId="5A95158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expand external node</w:t>
      </w:r>
    </w:p>
    <w:p w14:paraId="24678B4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void LinkedBinaryTree::expandExternal(const Position&amp; p, Elem &amp;e) </w:t>
      </w:r>
    </w:p>
    <w:p w14:paraId="3355DA5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7FA6D98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v = p.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p's node</w:t>
      </w:r>
    </w:p>
    <w:p w14:paraId="3EF415A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gt;left = new Node;</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dd a new left child</w:t>
      </w:r>
    </w:p>
    <w:p w14:paraId="34EF095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gt;left-&gt;par = 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v is its parent</w:t>
      </w:r>
    </w:p>
    <w:p w14:paraId="5145795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gt;right = new Node;</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and a new right child</w:t>
      </w:r>
    </w:p>
    <w:p w14:paraId="714CBD5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gt;right-&gt;par = 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v is its parent</w:t>
      </w:r>
    </w:p>
    <w:p w14:paraId="2807CDE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v-&gt;elt = e;</w:t>
      </w:r>
    </w:p>
    <w:p w14:paraId="4E72EBF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 += 2;</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two more nodes</w:t>
      </w:r>
    </w:p>
    <w:p w14:paraId="29D31C6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22F65632" w14:textId="77777777" w:rsidR="00363460" w:rsidRPr="00363460" w:rsidRDefault="00363460" w:rsidP="00363460">
      <w:pPr>
        <w:rPr>
          <w:rFonts w:ascii="Consolas" w:hAnsi="Consolas"/>
          <w:color w:val="auto"/>
          <w:sz w:val="21"/>
          <w:szCs w:val="21"/>
          <w:lang w:eastAsia="zh-CN"/>
        </w:rPr>
      </w:pPr>
    </w:p>
    <w:p w14:paraId="5F55726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inkedBinaryTree::Position</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remove p and parent</w:t>
      </w:r>
    </w:p>
    <w:p w14:paraId="6C13137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LinkedBinaryTree::removeAboveExternal(const Position&amp; p) </w:t>
      </w:r>
    </w:p>
    <w:p w14:paraId="32DE969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2044217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w = p.v;  Node* v = w-&gt;par;</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get p's node and parent</w:t>
      </w:r>
    </w:p>
    <w:p w14:paraId="70C44FF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sib = (w == v-&gt;left ?  v-&gt;right : v-&gt;left);</w:t>
      </w:r>
    </w:p>
    <w:p w14:paraId="363D3F2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 == _root) // child of root?</w:t>
      </w:r>
    </w:p>
    <w:p w14:paraId="66AC957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p>
    <w:p w14:paraId="05EE7EA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_root = sib;</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make sibling root</w:t>
      </w:r>
    </w:p>
    <w:p w14:paraId="297C80C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ib-&gt;par = NULL;</w:t>
      </w:r>
    </w:p>
    <w:p w14:paraId="286595D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C32CF8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else </w:t>
      </w:r>
    </w:p>
    <w:p w14:paraId="2450F14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045B65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ode* gpar = v-&gt;par;</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w's grandparent</w:t>
      </w:r>
    </w:p>
    <w:p w14:paraId="1D72121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v == gpar-&gt;left) gpar-&gt;left = sib; </w:t>
      </w:r>
      <w:r w:rsidRPr="00363460">
        <w:rPr>
          <w:rFonts w:ascii="Consolas" w:hAnsi="Consolas"/>
          <w:color w:val="auto"/>
          <w:sz w:val="21"/>
          <w:szCs w:val="21"/>
          <w:lang w:eastAsia="zh-CN"/>
        </w:rPr>
        <w:tab/>
      </w:r>
      <w:r w:rsidRPr="00363460">
        <w:rPr>
          <w:rFonts w:ascii="Consolas" w:hAnsi="Consolas"/>
          <w:color w:val="auto"/>
          <w:sz w:val="21"/>
          <w:szCs w:val="21"/>
          <w:lang w:eastAsia="zh-CN"/>
        </w:rPr>
        <w:tab/>
        <w:t>// replace parent by sib</w:t>
      </w:r>
    </w:p>
    <w:p w14:paraId="3C2D8D7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else gpar-&gt;right = sib;</w:t>
      </w:r>
    </w:p>
    <w:p w14:paraId="3A99118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sib-&gt;par = gpar;</w:t>
      </w:r>
    </w:p>
    <w:p w14:paraId="1D4164B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70C0CA8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delete w; delete v;</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delete removed nodes</w:t>
      </w:r>
    </w:p>
    <w:p w14:paraId="2F27141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n -= 2;</w:t>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r>
      <w:r w:rsidRPr="00363460">
        <w:rPr>
          <w:rFonts w:ascii="Consolas" w:hAnsi="Consolas"/>
          <w:color w:val="auto"/>
          <w:sz w:val="21"/>
          <w:szCs w:val="21"/>
          <w:lang w:eastAsia="zh-CN"/>
        </w:rPr>
        <w:tab/>
        <w:t>// two fewer nodes</w:t>
      </w:r>
    </w:p>
    <w:p w14:paraId="093A3E8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return Position(sib);</w:t>
      </w:r>
    </w:p>
    <w:p w14:paraId="1A7D6CC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58C3D14F" w14:textId="77777777" w:rsidR="00363460" w:rsidRPr="00363460" w:rsidRDefault="00363460" w:rsidP="00363460">
      <w:pPr>
        <w:rPr>
          <w:rFonts w:ascii="Consolas" w:hAnsi="Consolas"/>
          <w:color w:val="auto"/>
          <w:sz w:val="21"/>
          <w:szCs w:val="21"/>
          <w:lang w:eastAsia="zh-CN"/>
        </w:rPr>
      </w:pPr>
    </w:p>
    <w:p w14:paraId="6B419F8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void printTree(LinkedBinaryTree tree)</w:t>
      </w:r>
    </w:p>
    <w:p w14:paraId="4F93255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5B0B4B5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inkedBinaryTree::PositionList l;</w:t>
      </w:r>
    </w:p>
    <w:p w14:paraId="5B5674A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nt choice{1};</w:t>
      </w:r>
    </w:p>
    <w:p w14:paraId="1EC59338" w14:textId="77777777" w:rsidR="00363460" w:rsidRPr="00363460" w:rsidRDefault="00363460" w:rsidP="00363460">
      <w:pPr>
        <w:rPr>
          <w:rFonts w:ascii="Consolas" w:hAnsi="Consolas"/>
          <w:color w:val="auto"/>
          <w:sz w:val="21"/>
          <w:szCs w:val="21"/>
          <w:lang w:eastAsia="zh-CN"/>
        </w:rPr>
      </w:pPr>
    </w:p>
    <w:p w14:paraId="1CAD847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Pre-order: ";</w:t>
      </w:r>
    </w:p>
    <w:p w14:paraId="47BEA64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 = tree.positions(choice);</w:t>
      </w:r>
    </w:p>
    <w:p w14:paraId="77FD2F8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hile (!l.empty())</w:t>
      </w:r>
    </w:p>
    <w:p w14:paraId="471644E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3C5E6EE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l.front())</w:t>
      </w:r>
    </w:p>
    <w:p w14:paraId="0DD10F4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2843C03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l.front() &lt;&lt; ' ';</w:t>
      </w:r>
    </w:p>
    <w:p w14:paraId="4A325C1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902E0B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pop_front();</w:t>
      </w:r>
    </w:p>
    <w:p w14:paraId="4E731BC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30FD789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endl;</w:t>
      </w:r>
    </w:p>
    <w:p w14:paraId="0707DD6D" w14:textId="77777777" w:rsidR="00363460" w:rsidRPr="00363460" w:rsidRDefault="00363460" w:rsidP="00363460">
      <w:pPr>
        <w:rPr>
          <w:rFonts w:ascii="Consolas" w:hAnsi="Consolas"/>
          <w:color w:val="auto"/>
          <w:sz w:val="21"/>
          <w:szCs w:val="21"/>
          <w:lang w:eastAsia="zh-CN"/>
        </w:rPr>
      </w:pPr>
    </w:p>
    <w:p w14:paraId="53C6444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hoice;</w:t>
      </w:r>
    </w:p>
    <w:p w14:paraId="78368C5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In-order: ";</w:t>
      </w:r>
    </w:p>
    <w:p w14:paraId="5FB3E8E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 = tree.positions(choice);</w:t>
      </w:r>
    </w:p>
    <w:p w14:paraId="13FB08B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hile (!l.empty())</w:t>
      </w:r>
    </w:p>
    <w:p w14:paraId="208B093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0EC37B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l.front())</w:t>
      </w:r>
    </w:p>
    <w:p w14:paraId="5121AFE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465537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l.front() &lt;&lt; ' ';</w:t>
      </w:r>
    </w:p>
    <w:p w14:paraId="0E40827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BDA78A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pop_front();</w:t>
      </w:r>
    </w:p>
    <w:p w14:paraId="6752B16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lastRenderedPageBreak/>
        <w:t xml:space="preserve">    }</w:t>
      </w:r>
    </w:p>
    <w:p w14:paraId="6A6D5C8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endl;</w:t>
      </w:r>
    </w:p>
    <w:p w14:paraId="00831D75" w14:textId="77777777" w:rsidR="00363460" w:rsidRPr="00363460" w:rsidRDefault="00363460" w:rsidP="00363460">
      <w:pPr>
        <w:rPr>
          <w:rFonts w:ascii="Consolas" w:hAnsi="Consolas"/>
          <w:color w:val="auto"/>
          <w:sz w:val="21"/>
          <w:szCs w:val="21"/>
          <w:lang w:eastAsia="zh-CN"/>
        </w:rPr>
      </w:pPr>
    </w:p>
    <w:p w14:paraId="410DBB6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hoice;</w:t>
      </w:r>
    </w:p>
    <w:p w14:paraId="46DAB36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Post-order: ";</w:t>
      </w:r>
    </w:p>
    <w:p w14:paraId="4F219E6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 = tree.positions(choice);</w:t>
      </w:r>
    </w:p>
    <w:p w14:paraId="57C6DEC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hile (!l.empty())</w:t>
      </w:r>
    </w:p>
    <w:p w14:paraId="035CB6A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6D8206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l.front())</w:t>
      </w:r>
    </w:p>
    <w:p w14:paraId="7C5ED87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5DA2518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l.front() &lt;&lt; ' ';</w:t>
      </w:r>
    </w:p>
    <w:p w14:paraId="371E5FD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2350877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pop_front();</w:t>
      </w:r>
    </w:p>
    <w:p w14:paraId="636A96F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B2E18F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endl;</w:t>
      </w:r>
    </w:p>
    <w:p w14:paraId="028054B0" w14:textId="77777777" w:rsidR="00363460" w:rsidRPr="00363460" w:rsidRDefault="00363460" w:rsidP="00363460">
      <w:pPr>
        <w:rPr>
          <w:rFonts w:ascii="Consolas" w:hAnsi="Consolas"/>
          <w:color w:val="auto"/>
          <w:sz w:val="21"/>
          <w:szCs w:val="21"/>
          <w:lang w:eastAsia="zh-CN"/>
        </w:rPr>
      </w:pPr>
    </w:p>
    <w:p w14:paraId="103D83B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hoice;</w:t>
      </w:r>
    </w:p>
    <w:p w14:paraId="22F2913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Level-order: ";</w:t>
      </w:r>
    </w:p>
    <w:p w14:paraId="4EB8FED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 = tree.positions(choice);</w:t>
      </w:r>
    </w:p>
    <w:p w14:paraId="2A1613A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hile (!l.empty())</w:t>
      </w:r>
    </w:p>
    <w:p w14:paraId="2BFC4CA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9146BF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if (*l.front())</w:t>
      </w:r>
    </w:p>
    <w:p w14:paraId="6F7FCF4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53EE49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l.front() &lt;&lt; ' ';</w:t>
      </w:r>
    </w:p>
    <w:p w14:paraId="28D4C8A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062381C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pop_front();</w:t>
      </w:r>
    </w:p>
    <w:p w14:paraId="1B3726A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2DD1DF2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endl &lt;&lt; endl;</w:t>
      </w:r>
    </w:p>
    <w:p w14:paraId="676BC8B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2D01037B" w14:textId="77777777" w:rsidR="00363460" w:rsidRPr="00363460" w:rsidRDefault="00363460" w:rsidP="00363460">
      <w:pPr>
        <w:rPr>
          <w:rFonts w:ascii="Consolas" w:hAnsi="Consolas"/>
          <w:color w:val="auto"/>
          <w:sz w:val="21"/>
          <w:szCs w:val="21"/>
          <w:lang w:eastAsia="zh-CN"/>
        </w:rPr>
      </w:pPr>
    </w:p>
    <w:p w14:paraId="1AEF531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t main()</w:t>
      </w:r>
    </w:p>
    <w:p w14:paraId="6A533ED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p>
    <w:p w14:paraId="169DD13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inkedBinaryTree test;</w:t>
      </w:r>
    </w:p>
    <w:p w14:paraId="3F70C78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LinkedBinaryTree::Position p;</w:t>
      </w:r>
    </w:p>
    <w:p w14:paraId="64A48DD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har c{'A'};</w:t>
      </w:r>
    </w:p>
    <w:p w14:paraId="17E26998" w14:textId="77777777" w:rsidR="00363460" w:rsidRPr="00363460" w:rsidRDefault="00363460" w:rsidP="00363460">
      <w:pPr>
        <w:rPr>
          <w:rFonts w:ascii="Consolas" w:hAnsi="Consolas"/>
          <w:color w:val="auto"/>
          <w:sz w:val="21"/>
          <w:szCs w:val="21"/>
          <w:lang w:eastAsia="zh-CN"/>
        </w:rPr>
      </w:pPr>
    </w:p>
    <w:p w14:paraId="63F9A2B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addRoot();</w:t>
      </w:r>
    </w:p>
    <w:p w14:paraId="7AE33C2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test.root();</w:t>
      </w:r>
    </w:p>
    <w:p w14:paraId="7A87E54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4A72F24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36C4D3B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37FB42D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3D3F00E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3512618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D33659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57CBF4A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parent();</w:t>
      </w:r>
    </w:p>
    <w:p w14:paraId="4676162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3B3D457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389FAC6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60A56C5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4539402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parent();</w:t>
      </w:r>
    </w:p>
    <w:p w14:paraId="405F2B7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1E13C53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lastRenderedPageBreak/>
        <w:t xml:space="preserve">    p = p.left();</w:t>
      </w:r>
    </w:p>
    <w:p w14:paraId="77814C9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3663D129" w14:textId="77777777" w:rsidR="00363460" w:rsidRPr="00363460" w:rsidRDefault="00363460" w:rsidP="00363460">
      <w:pPr>
        <w:rPr>
          <w:rFonts w:ascii="Consolas" w:hAnsi="Consolas"/>
          <w:color w:val="auto"/>
          <w:sz w:val="21"/>
          <w:szCs w:val="21"/>
          <w:lang w:eastAsia="zh-CN"/>
        </w:rPr>
      </w:pPr>
    </w:p>
    <w:p w14:paraId="2E5BF46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18BCCDF8"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parent();</w:t>
      </w:r>
    </w:p>
    <w:p w14:paraId="1E366AC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28AC0DCB"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6B99FDFC" w14:textId="77777777" w:rsidR="00363460" w:rsidRPr="00363460" w:rsidRDefault="00363460" w:rsidP="00363460">
      <w:pPr>
        <w:rPr>
          <w:rFonts w:ascii="Consolas" w:hAnsi="Consolas"/>
          <w:color w:val="auto"/>
          <w:sz w:val="21"/>
          <w:szCs w:val="21"/>
          <w:lang w:eastAsia="zh-CN"/>
        </w:rPr>
      </w:pPr>
    </w:p>
    <w:p w14:paraId="0DB1933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intTree(test);</w:t>
      </w:r>
    </w:p>
    <w:p w14:paraId="7068DFAB" w14:textId="77777777" w:rsidR="00363460" w:rsidRPr="00363460" w:rsidRDefault="00363460" w:rsidP="00363460">
      <w:pPr>
        <w:rPr>
          <w:rFonts w:ascii="Consolas" w:hAnsi="Consolas"/>
          <w:color w:val="auto"/>
          <w:sz w:val="21"/>
          <w:szCs w:val="21"/>
          <w:lang w:eastAsia="zh-CN"/>
        </w:rPr>
      </w:pPr>
    </w:p>
    <w:p w14:paraId="0259A2A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43C19A2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removeAboveExternal(p);</w:t>
      </w:r>
    </w:p>
    <w:p w14:paraId="754316C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After remove node E:\n";</w:t>
      </w:r>
    </w:p>
    <w:p w14:paraId="29CD5D2F" w14:textId="77777777" w:rsidR="00363460" w:rsidRPr="00363460" w:rsidRDefault="00363460" w:rsidP="00363460">
      <w:pPr>
        <w:rPr>
          <w:rFonts w:ascii="Consolas" w:hAnsi="Consolas"/>
          <w:color w:val="auto"/>
          <w:sz w:val="21"/>
          <w:szCs w:val="21"/>
          <w:lang w:eastAsia="zh-CN"/>
        </w:rPr>
      </w:pPr>
    </w:p>
    <w:p w14:paraId="467C90D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intTree(test);</w:t>
      </w:r>
    </w:p>
    <w:p w14:paraId="33CD6DDC" w14:textId="77777777" w:rsidR="00363460" w:rsidRPr="00363460" w:rsidRDefault="00363460" w:rsidP="00363460">
      <w:pPr>
        <w:rPr>
          <w:rFonts w:ascii="Consolas" w:hAnsi="Consolas"/>
          <w:color w:val="auto"/>
          <w:sz w:val="21"/>
          <w:szCs w:val="21"/>
          <w:lang w:eastAsia="zh-CN"/>
        </w:rPr>
      </w:pPr>
    </w:p>
    <w:p w14:paraId="6AFC5E0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test.root();</w:t>
      </w:r>
    </w:p>
    <w:p w14:paraId="6EAFE27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6C91059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128F6704"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226FC81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355CDB3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4652052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test.root();</w:t>
      </w:r>
    </w:p>
    <w:p w14:paraId="539B6F0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0CFFF1B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51E8782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5E557FD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w:t>
      </w:r>
    </w:p>
    <w:p w14:paraId="11169D5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w:t>
      </w:r>
    </w:p>
    <w:p w14:paraId="2B9E257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test.root();</w:t>
      </w:r>
    </w:p>
    <w:p w14:paraId="6D0EFA93"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72AFBEC7"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right();</w:t>
      </w:r>
    </w:p>
    <w:p w14:paraId="5B36CF5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 = p.left();</w:t>
      </w:r>
    </w:p>
    <w:p w14:paraId="60BDA1A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test.expandExternal(p, c);</w:t>
      </w:r>
    </w:p>
    <w:p w14:paraId="65EFB4C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For Question 1 Answer:\n";</w:t>
      </w:r>
    </w:p>
    <w:p w14:paraId="37F7DF3C" w14:textId="77777777" w:rsidR="00363460" w:rsidRPr="00363460" w:rsidRDefault="00363460" w:rsidP="00363460">
      <w:pPr>
        <w:rPr>
          <w:rFonts w:ascii="Consolas" w:hAnsi="Consolas"/>
          <w:color w:val="auto"/>
          <w:sz w:val="21"/>
          <w:szCs w:val="21"/>
          <w:lang w:eastAsia="zh-CN"/>
        </w:rPr>
      </w:pPr>
    </w:p>
    <w:p w14:paraId="3B3BD491"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printTree(test);</w:t>
      </w:r>
    </w:p>
    <w:p w14:paraId="01569B5E" w14:textId="77777777" w:rsidR="00363460" w:rsidRPr="00363460" w:rsidRDefault="00363460" w:rsidP="00363460">
      <w:pPr>
        <w:rPr>
          <w:rFonts w:ascii="Consolas" w:hAnsi="Consolas"/>
          <w:color w:val="auto"/>
          <w:sz w:val="21"/>
          <w:szCs w:val="21"/>
          <w:lang w:eastAsia="zh-CN"/>
        </w:rPr>
      </w:pPr>
    </w:p>
    <w:p w14:paraId="72930CB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cout &lt;&lt; "Modified by: Nero Li\n";</w:t>
      </w:r>
    </w:p>
    <w:p w14:paraId="0E5B785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    return 0;</w:t>
      </w:r>
    </w:p>
    <w:p w14:paraId="3E172722" w14:textId="6625497F" w:rsidR="00957089" w:rsidRPr="00957089"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w:t>
      </w:r>
      <w:r w:rsidR="00F71106">
        <w:rPr>
          <w:rFonts w:ascii="Consolas" w:hAnsi="Consolas"/>
          <w:color w:val="auto"/>
          <w:sz w:val="21"/>
          <w:szCs w:val="21"/>
          <w:lang w:eastAsia="zh-CN"/>
        </w:rPr>
        <w:br w:type="page"/>
      </w:r>
    </w:p>
    <w:p w14:paraId="60DA5BC6" w14:textId="5EA79AAF" w:rsidR="00524598" w:rsidRDefault="00DD2D78" w:rsidP="00881EE5">
      <w:pPr>
        <w:spacing w:line="360" w:lineRule="auto"/>
      </w:pPr>
      <w:r>
        <w:lastRenderedPageBreak/>
        <w:t>Input/output</w:t>
      </w:r>
      <w:r w:rsidR="00E7723E">
        <w:t xml:space="preserve"> below</w:t>
      </w:r>
      <w:r>
        <w:t>:</w:t>
      </w:r>
    </w:p>
    <w:p w14:paraId="0BFBF06A"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 xml:space="preserve">Pre-order: A B D E C </w:t>
      </w:r>
    </w:p>
    <w:p w14:paraId="5B42B81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order: D B E A C</w:t>
      </w:r>
    </w:p>
    <w:p w14:paraId="299E5E25"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Post-order: D E B C A</w:t>
      </w:r>
    </w:p>
    <w:p w14:paraId="3B8E85F6"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evel-order: A B C D E</w:t>
      </w:r>
    </w:p>
    <w:p w14:paraId="65B60402" w14:textId="77777777" w:rsidR="00363460" w:rsidRPr="00363460" w:rsidRDefault="00363460" w:rsidP="00363460">
      <w:pPr>
        <w:rPr>
          <w:rFonts w:ascii="Consolas" w:hAnsi="Consolas"/>
          <w:color w:val="auto"/>
          <w:sz w:val="21"/>
          <w:szCs w:val="21"/>
          <w:lang w:eastAsia="zh-CN"/>
        </w:rPr>
      </w:pPr>
    </w:p>
    <w:p w14:paraId="12C4B22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After remove node E:</w:t>
      </w:r>
    </w:p>
    <w:p w14:paraId="1EF3F59D"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Pre-order: A B D C</w:t>
      </w:r>
    </w:p>
    <w:p w14:paraId="10224149"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order: D B A C</w:t>
      </w:r>
    </w:p>
    <w:p w14:paraId="0D2F384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Post-order: D B C A</w:t>
      </w:r>
    </w:p>
    <w:p w14:paraId="678FD74F"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evel-order: A B C D</w:t>
      </w:r>
    </w:p>
    <w:p w14:paraId="1443DCC6" w14:textId="77777777" w:rsidR="00363460" w:rsidRPr="00363460" w:rsidRDefault="00363460" w:rsidP="00363460">
      <w:pPr>
        <w:rPr>
          <w:rFonts w:ascii="Consolas" w:hAnsi="Consolas"/>
          <w:color w:val="auto"/>
          <w:sz w:val="21"/>
          <w:szCs w:val="21"/>
          <w:lang w:eastAsia="zh-CN"/>
        </w:rPr>
      </w:pPr>
    </w:p>
    <w:p w14:paraId="0A796110"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For Question 1 Answer:</w:t>
      </w:r>
    </w:p>
    <w:p w14:paraId="6D8D6113" w14:textId="77777777" w:rsidR="00363460" w:rsidRPr="00363460" w:rsidRDefault="00363460" w:rsidP="00363460">
      <w:pPr>
        <w:rPr>
          <w:rFonts w:ascii="Consolas" w:hAnsi="Consolas"/>
          <w:color w:val="auto"/>
          <w:sz w:val="21"/>
          <w:szCs w:val="21"/>
          <w:lang w:eastAsia="zh-CN"/>
        </w:rPr>
      </w:pPr>
      <w:bookmarkStart w:id="0" w:name="_Hlk85733069"/>
      <w:r w:rsidRPr="00363460">
        <w:rPr>
          <w:rFonts w:ascii="Consolas" w:hAnsi="Consolas"/>
          <w:color w:val="auto"/>
          <w:sz w:val="21"/>
          <w:szCs w:val="21"/>
          <w:lang w:eastAsia="zh-CN"/>
        </w:rPr>
        <w:t>Pre-order: A B D E G C F</w:t>
      </w:r>
    </w:p>
    <w:p w14:paraId="63D213EE"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In-order: D B G E A C F</w:t>
      </w:r>
    </w:p>
    <w:p w14:paraId="0D537F62"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Post-order: D G E B F C A</w:t>
      </w:r>
    </w:p>
    <w:p w14:paraId="574A97FC" w14:textId="77777777" w:rsidR="00363460" w:rsidRPr="00363460" w:rsidRDefault="00363460" w:rsidP="00363460">
      <w:pPr>
        <w:rPr>
          <w:rFonts w:ascii="Consolas" w:hAnsi="Consolas"/>
          <w:color w:val="auto"/>
          <w:sz w:val="21"/>
          <w:szCs w:val="21"/>
          <w:lang w:eastAsia="zh-CN"/>
        </w:rPr>
      </w:pPr>
      <w:r w:rsidRPr="00363460">
        <w:rPr>
          <w:rFonts w:ascii="Consolas" w:hAnsi="Consolas"/>
          <w:color w:val="auto"/>
          <w:sz w:val="21"/>
          <w:szCs w:val="21"/>
          <w:lang w:eastAsia="zh-CN"/>
        </w:rPr>
        <w:t>Level-order: A B C D E F G</w:t>
      </w:r>
    </w:p>
    <w:bookmarkEnd w:id="0"/>
    <w:p w14:paraId="63B58007" w14:textId="77777777" w:rsidR="00363460" w:rsidRPr="00363460" w:rsidRDefault="00363460" w:rsidP="00363460">
      <w:pPr>
        <w:rPr>
          <w:rFonts w:ascii="Consolas" w:hAnsi="Consolas"/>
          <w:color w:val="auto"/>
          <w:sz w:val="21"/>
          <w:szCs w:val="21"/>
          <w:lang w:eastAsia="zh-CN"/>
        </w:rPr>
      </w:pPr>
    </w:p>
    <w:p w14:paraId="0FA5D1F5" w14:textId="44FD7272" w:rsidR="005E229C" w:rsidRDefault="00363460" w:rsidP="00363460">
      <w:r w:rsidRPr="00363460">
        <w:rPr>
          <w:rFonts w:ascii="Consolas" w:hAnsi="Consolas"/>
          <w:color w:val="auto"/>
          <w:sz w:val="21"/>
          <w:szCs w:val="21"/>
          <w:lang w:eastAsia="zh-CN"/>
        </w:rPr>
        <w:t>Modified by: Nero Li</w:t>
      </w:r>
    </w:p>
    <w:p w14:paraId="4276FF66" w14:textId="77777777" w:rsidR="005776FD" w:rsidRDefault="005776FD" w:rsidP="005776FD"/>
    <w:p w14:paraId="13BE74A6" w14:textId="292BAF4B" w:rsidR="00751AF9" w:rsidRDefault="005A557D" w:rsidP="00F94D0D">
      <w:pPr>
        <w:spacing w:line="360" w:lineRule="auto"/>
      </w:pPr>
      <w:r>
        <w:t xml:space="preserve">Answer for </w:t>
      </w:r>
      <w:r w:rsidR="00536593">
        <w:t>Question 1</w:t>
      </w:r>
      <w:r w:rsidR="00F53294">
        <w:t>:</w:t>
      </w:r>
    </w:p>
    <w:p w14:paraId="1A1DD559" w14:textId="0075BA46" w:rsidR="00363460" w:rsidRPr="00363460" w:rsidRDefault="00363460" w:rsidP="00363460">
      <w:pPr>
        <w:spacing w:line="360" w:lineRule="auto"/>
        <w:ind w:firstLine="720"/>
        <w:rPr>
          <w:rFonts w:ascii="Ink Free" w:hAnsi="Ink Free"/>
        </w:rPr>
      </w:pPr>
      <w:r w:rsidRPr="00363460">
        <w:rPr>
          <w:rFonts w:ascii="Ink Free" w:hAnsi="Ink Free"/>
        </w:rPr>
        <w:t>Preorder: A B D E G C F</w:t>
      </w:r>
    </w:p>
    <w:p w14:paraId="058E70F5" w14:textId="56736C57" w:rsidR="00363460" w:rsidRPr="00363460" w:rsidRDefault="00363460" w:rsidP="00363460">
      <w:pPr>
        <w:spacing w:line="360" w:lineRule="auto"/>
        <w:ind w:firstLine="720"/>
        <w:rPr>
          <w:rFonts w:ascii="Ink Free" w:hAnsi="Ink Free"/>
        </w:rPr>
      </w:pPr>
      <w:r w:rsidRPr="00363460">
        <w:rPr>
          <w:rFonts w:ascii="Ink Free" w:hAnsi="Ink Free"/>
        </w:rPr>
        <w:t>In</w:t>
      </w:r>
      <w:r w:rsidR="00285137">
        <w:rPr>
          <w:rFonts w:ascii="Ink Free" w:hAnsi="Ink Free"/>
        </w:rPr>
        <w:t xml:space="preserve"> </w:t>
      </w:r>
      <w:r w:rsidRPr="00363460">
        <w:rPr>
          <w:rFonts w:ascii="Ink Free" w:hAnsi="Ink Free"/>
        </w:rPr>
        <w:t>order: D B G E A C F</w:t>
      </w:r>
    </w:p>
    <w:p w14:paraId="44900E44" w14:textId="4BB43E97" w:rsidR="00363460" w:rsidRPr="00363460" w:rsidRDefault="00363460" w:rsidP="00363460">
      <w:pPr>
        <w:spacing w:line="360" w:lineRule="auto"/>
        <w:ind w:firstLine="720"/>
        <w:rPr>
          <w:rFonts w:ascii="Ink Free" w:hAnsi="Ink Free"/>
        </w:rPr>
      </w:pPr>
      <w:r w:rsidRPr="00363460">
        <w:rPr>
          <w:rFonts w:ascii="Ink Free" w:hAnsi="Ink Free"/>
        </w:rPr>
        <w:t>Post</w:t>
      </w:r>
      <w:r>
        <w:rPr>
          <w:rFonts w:ascii="Ink Free" w:hAnsi="Ink Free"/>
        </w:rPr>
        <w:t>-</w:t>
      </w:r>
      <w:r w:rsidRPr="00363460">
        <w:rPr>
          <w:rFonts w:ascii="Ink Free" w:hAnsi="Ink Free"/>
        </w:rPr>
        <w:t>order: D G E B F C A</w:t>
      </w:r>
    </w:p>
    <w:p w14:paraId="68495D95" w14:textId="3A5818D7" w:rsidR="00363460" w:rsidRDefault="00363460" w:rsidP="00363460">
      <w:pPr>
        <w:spacing w:line="360" w:lineRule="auto"/>
        <w:ind w:firstLine="720"/>
        <w:rPr>
          <w:rFonts w:ascii="Ink Free" w:hAnsi="Ink Free"/>
        </w:rPr>
      </w:pPr>
      <w:r w:rsidRPr="00363460">
        <w:rPr>
          <w:rFonts w:ascii="Ink Free" w:hAnsi="Ink Free"/>
        </w:rPr>
        <w:t>Level order</w:t>
      </w:r>
      <w:r w:rsidRPr="00363460">
        <w:rPr>
          <w:rFonts w:ascii="Ink Free" w:hAnsi="Ink Free"/>
        </w:rPr>
        <w:t>: A B C D E F G</w:t>
      </w:r>
    </w:p>
    <w:p w14:paraId="27664B4B" w14:textId="3B2F202D" w:rsidR="00024468" w:rsidRPr="00024468" w:rsidRDefault="005A557D" w:rsidP="00930EE9">
      <w:pPr>
        <w:pStyle w:val="NormalWeb"/>
        <w:spacing w:before="0" w:beforeAutospacing="0" w:after="0" w:afterAutospacing="0" w:line="360" w:lineRule="auto"/>
      </w:pPr>
      <w:r>
        <w:t xml:space="preserve">Answer for </w:t>
      </w:r>
      <w:r w:rsidR="00536593">
        <w:t>Question 2</w:t>
      </w:r>
      <w:r w:rsidR="00F53294">
        <w:t>:</w:t>
      </w:r>
    </w:p>
    <w:p w14:paraId="4A1E67C9" w14:textId="36F2EB90" w:rsidR="00D66CE4" w:rsidRDefault="00363460" w:rsidP="00285137">
      <w:pPr>
        <w:spacing w:line="360" w:lineRule="auto"/>
        <w:ind w:firstLine="720"/>
        <w:rPr>
          <w:rFonts w:ascii="Ink Free" w:hAnsi="Ink Free"/>
        </w:rPr>
      </w:pPr>
      <w:r>
        <w:rPr>
          <w:rFonts w:ascii="Ink Free" w:hAnsi="Ink Free"/>
        </w:rPr>
        <w:t xml:space="preserve">For an arithmetic expression tree, post-order will be the most </w:t>
      </w:r>
      <w:r w:rsidR="00285137">
        <w:rPr>
          <w:rFonts w:ascii="Ink Free" w:hAnsi="Ink Free"/>
        </w:rPr>
        <w:t>useful traversal for computer to calculate the answer. We create a stack for saving number, when we read a number, push it into the stack; when we read an operator, pop two numbers, calculate, and push the result back into the stack. Finally, the last one element that remain in the stack will become the result for the expression.</w:t>
      </w:r>
    </w:p>
    <w:p w14:paraId="0B816CBA" w14:textId="7078F330" w:rsidR="00285137" w:rsidRPr="003D3171" w:rsidRDefault="00285137" w:rsidP="00285137">
      <w:pPr>
        <w:spacing w:line="360" w:lineRule="auto"/>
        <w:ind w:firstLine="720"/>
        <w:rPr>
          <w:rFonts w:ascii="Ink Free" w:hAnsi="Ink Free"/>
        </w:rPr>
      </w:pPr>
      <w:r>
        <w:rPr>
          <w:rFonts w:ascii="Ink Free" w:hAnsi="Ink Free"/>
        </w:rPr>
        <w:t>Then, in order traversal is also useful because this is how we see a general expression in our normal life. However, to help the program calculate the answer for this arithmetic expression tree, we need to transfer the in order to post-order so that we can use the way that post-order do to calculate the answer.</w:t>
      </w:r>
    </w:p>
    <w:sectPr w:rsidR="00285137" w:rsidRPr="003D317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380B6" w14:textId="77777777" w:rsidR="0008364D" w:rsidRDefault="0008364D" w:rsidP="0089713B">
      <w:r>
        <w:separator/>
      </w:r>
    </w:p>
  </w:endnote>
  <w:endnote w:type="continuationSeparator" w:id="0">
    <w:p w14:paraId="06BC3F35" w14:textId="77777777" w:rsidR="0008364D" w:rsidRDefault="0008364D"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5BDF6" w14:textId="77777777" w:rsidR="0008364D" w:rsidRDefault="0008364D" w:rsidP="0089713B">
      <w:r>
        <w:separator/>
      </w:r>
    </w:p>
  </w:footnote>
  <w:footnote w:type="continuationSeparator" w:id="0">
    <w:p w14:paraId="1214BE00" w14:textId="77777777" w:rsidR="0008364D" w:rsidRDefault="0008364D"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Mq0FAL+KDk0tAAAA"/>
  </w:docVars>
  <w:rsids>
    <w:rsidRoot w:val="00160F9E"/>
    <w:rsid w:val="000106B9"/>
    <w:rsid w:val="000174BB"/>
    <w:rsid w:val="000224F0"/>
    <w:rsid w:val="00024468"/>
    <w:rsid w:val="000807E0"/>
    <w:rsid w:val="0008364D"/>
    <w:rsid w:val="00085A35"/>
    <w:rsid w:val="00101CE0"/>
    <w:rsid w:val="00133DB8"/>
    <w:rsid w:val="00140391"/>
    <w:rsid w:val="00160F9E"/>
    <w:rsid w:val="001658E0"/>
    <w:rsid w:val="00175CAE"/>
    <w:rsid w:val="00182114"/>
    <w:rsid w:val="001D619C"/>
    <w:rsid w:val="001F5950"/>
    <w:rsid w:val="00285137"/>
    <w:rsid w:val="00293D23"/>
    <w:rsid w:val="002C2D6D"/>
    <w:rsid w:val="002C2D99"/>
    <w:rsid w:val="0031619A"/>
    <w:rsid w:val="0032124B"/>
    <w:rsid w:val="00345032"/>
    <w:rsid w:val="0034560A"/>
    <w:rsid w:val="0035500A"/>
    <w:rsid w:val="00363460"/>
    <w:rsid w:val="003902D4"/>
    <w:rsid w:val="003C0BC1"/>
    <w:rsid w:val="003D0CE1"/>
    <w:rsid w:val="003D3171"/>
    <w:rsid w:val="003E1B91"/>
    <w:rsid w:val="003F58D1"/>
    <w:rsid w:val="0041557C"/>
    <w:rsid w:val="004353A6"/>
    <w:rsid w:val="00450B22"/>
    <w:rsid w:val="00484C96"/>
    <w:rsid w:val="004A6491"/>
    <w:rsid w:val="004B1891"/>
    <w:rsid w:val="004B32C6"/>
    <w:rsid w:val="004C5D7E"/>
    <w:rsid w:val="004D48A9"/>
    <w:rsid w:val="004E2A56"/>
    <w:rsid w:val="004F7678"/>
    <w:rsid w:val="00524598"/>
    <w:rsid w:val="00536593"/>
    <w:rsid w:val="00562A75"/>
    <w:rsid w:val="00570A9E"/>
    <w:rsid w:val="00571110"/>
    <w:rsid w:val="00576DCB"/>
    <w:rsid w:val="005776FD"/>
    <w:rsid w:val="00583585"/>
    <w:rsid w:val="00592559"/>
    <w:rsid w:val="005A557D"/>
    <w:rsid w:val="005B16A5"/>
    <w:rsid w:val="005B2267"/>
    <w:rsid w:val="005B4D53"/>
    <w:rsid w:val="005C7393"/>
    <w:rsid w:val="005D0636"/>
    <w:rsid w:val="005E229C"/>
    <w:rsid w:val="005E41C6"/>
    <w:rsid w:val="0063016C"/>
    <w:rsid w:val="00662FB3"/>
    <w:rsid w:val="0067119B"/>
    <w:rsid w:val="00692667"/>
    <w:rsid w:val="006E37B9"/>
    <w:rsid w:val="00743543"/>
    <w:rsid w:val="00751AF9"/>
    <w:rsid w:val="00786CEB"/>
    <w:rsid w:val="00787867"/>
    <w:rsid w:val="00797498"/>
    <w:rsid w:val="007A3BDB"/>
    <w:rsid w:val="007A7674"/>
    <w:rsid w:val="00813905"/>
    <w:rsid w:val="00830896"/>
    <w:rsid w:val="008323D6"/>
    <w:rsid w:val="0086130D"/>
    <w:rsid w:val="00875690"/>
    <w:rsid w:val="00881EE5"/>
    <w:rsid w:val="0089713B"/>
    <w:rsid w:val="008B1D4B"/>
    <w:rsid w:val="008F7ADF"/>
    <w:rsid w:val="009239B2"/>
    <w:rsid w:val="00927F9D"/>
    <w:rsid w:val="00930EE9"/>
    <w:rsid w:val="0094081D"/>
    <w:rsid w:val="00945E0E"/>
    <w:rsid w:val="00957089"/>
    <w:rsid w:val="009A3F0E"/>
    <w:rsid w:val="00A173A2"/>
    <w:rsid w:val="00A456AB"/>
    <w:rsid w:val="00A76213"/>
    <w:rsid w:val="00A97905"/>
    <w:rsid w:val="00AB05A2"/>
    <w:rsid w:val="00AC59D9"/>
    <w:rsid w:val="00B0288C"/>
    <w:rsid w:val="00B14E7B"/>
    <w:rsid w:val="00B51887"/>
    <w:rsid w:val="00B52A41"/>
    <w:rsid w:val="00BB0352"/>
    <w:rsid w:val="00BE02DB"/>
    <w:rsid w:val="00BF0E1B"/>
    <w:rsid w:val="00BF4A06"/>
    <w:rsid w:val="00C75F01"/>
    <w:rsid w:val="00CB1B8A"/>
    <w:rsid w:val="00CB309D"/>
    <w:rsid w:val="00D038D6"/>
    <w:rsid w:val="00D475EA"/>
    <w:rsid w:val="00D66CE4"/>
    <w:rsid w:val="00D72885"/>
    <w:rsid w:val="00D82B56"/>
    <w:rsid w:val="00D96F9E"/>
    <w:rsid w:val="00DC1375"/>
    <w:rsid w:val="00DD2D78"/>
    <w:rsid w:val="00DE3DC8"/>
    <w:rsid w:val="00DF50AF"/>
    <w:rsid w:val="00DF69E4"/>
    <w:rsid w:val="00DF7D35"/>
    <w:rsid w:val="00E077B3"/>
    <w:rsid w:val="00E224DB"/>
    <w:rsid w:val="00E23D4C"/>
    <w:rsid w:val="00E30C26"/>
    <w:rsid w:val="00E35349"/>
    <w:rsid w:val="00E67B6F"/>
    <w:rsid w:val="00E7723E"/>
    <w:rsid w:val="00E8496B"/>
    <w:rsid w:val="00E9671F"/>
    <w:rsid w:val="00ED45A4"/>
    <w:rsid w:val="00F36EF6"/>
    <w:rsid w:val="00F53294"/>
    <w:rsid w:val="00F71106"/>
    <w:rsid w:val="00F800E9"/>
    <w:rsid w:val="00F870E1"/>
    <w:rsid w:val="00F91B35"/>
    <w:rsid w:val="00F94D0D"/>
    <w:rsid w:val="00FA32BC"/>
    <w:rsid w:val="00FE0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BC1"/>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3</TotalTime>
  <Pages>8</Pages>
  <Words>1424</Words>
  <Characters>812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63</cp:revision>
  <cp:lastPrinted>2021-10-12T17:59:00Z</cp:lastPrinted>
  <dcterms:created xsi:type="dcterms:W3CDTF">2021-08-09T16:31:00Z</dcterms:created>
  <dcterms:modified xsi:type="dcterms:W3CDTF">2021-10-22T01:34:00Z</dcterms:modified>
</cp:coreProperties>
</file>